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1FFA3" w14:textId="159CBF12" w:rsidR="00565979" w:rsidRDefault="00565979">
      <w:r>
        <w:t>HAIR RESTORATION.PAGE.GRACEBEAUTY.MZ</w:t>
      </w:r>
    </w:p>
    <w:p w14:paraId="395ACE1C" w14:textId="69243301" w:rsidR="00565979" w:rsidRDefault="00565979">
      <w:r>
        <w:t>/HAIR RESTORATION-WESTLAKE</w:t>
      </w:r>
    </w:p>
    <w:p w14:paraId="2CC5A506" w14:textId="55C3101E" w:rsidR="00565979" w:rsidRDefault="00565979">
      <w:r>
        <w:t>KW HAIR RESTORATION</w:t>
      </w:r>
    </w:p>
    <w:p w14:paraId="374E2F55" w14:textId="400A3BAC" w:rsidR="00565979" w:rsidRDefault="00565979">
      <w:r>
        <w:t>META: Non-surgical hair restoration</w:t>
      </w:r>
      <w:r w:rsidR="00DB69D5">
        <w:t xml:space="preserve"> utilizes your body’s own healing mechanism to increase hair count, hair thickness, and hair density. Top hair loss treatment.</w:t>
      </w:r>
    </w:p>
    <w:p w14:paraId="597BEB45" w14:textId="070D3B33" w:rsidR="00DB69D5" w:rsidRDefault="00DB69D5">
      <w:r>
        <w:t>HAIR RESTORATION | HAIR THINNING AND HAIR LOSS TREATMENT</w:t>
      </w:r>
    </w:p>
    <w:p w14:paraId="3B7EDBEE" w14:textId="3F4ECD8B" w:rsidR="00DB69D5" w:rsidRDefault="00DB69D5">
      <w:r>
        <w:t>Non-surgical hair loss treatments are ideal for men and women wanting to restore a thick, full head of hair without surgery or chemicals. Utilizing your body’s naturally healing mechanism, this advanced form of hair restoration is clinically proven to increase hair count, hair thickness, and hair density.</w:t>
      </w:r>
      <w:r w:rsidR="002755AB" w:rsidRPr="002755AB">
        <w:rPr>
          <w:vertAlign w:val="superscript"/>
        </w:rPr>
        <w:t>1</w:t>
      </w:r>
    </w:p>
    <w:p w14:paraId="79FEEC80" w14:textId="3FDEAAF3" w:rsidR="00DB69D5" w:rsidRDefault="00DB69D5">
      <w:bookmarkStart w:id="0" w:name="_GoBack"/>
      <w:bookmarkEnd w:id="0"/>
      <w:r>
        <w:t xml:space="preserve">Enjoy </w:t>
      </w:r>
      <w:r w:rsidR="001C22F7">
        <w:t>natural</w:t>
      </w:r>
      <w:r>
        <w:t xml:space="preserve"> looking hair restoration from Grace and Beauty</w:t>
      </w:r>
      <w:r w:rsidR="000812B8">
        <w:t xml:space="preserve"> Medspa, the top provider of hair thinning and hair loss treatments in Westlake, OH. Schedule a consultation to learn more. Contact Grace and Beauty online or call (</w:t>
      </w:r>
      <w:r w:rsidR="000812B8" w:rsidRPr="00850091">
        <w:t>216) 470-5261.</w:t>
      </w:r>
    </w:p>
    <w:p w14:paraId="4A4B0C75" w14:textId="077D12C9" w:rsidR="002755AB" w:rsidRDefault="002755AB">
      <w:r>
        <w:t>BENEFITS OF THIS HAIR LOSS TREATMENT</w:t>
      </w:r>
    </w:p>
    <w:p w14:paraId="3C5811CE" w14:textId="106E7C04" w:rsidR="000812B8" w:rsidRDefault="000812B8" w:rsidP="002755AB">
      <w:pPr>
        <w:pStyle w:val="ListParagraph"/>
        <w:numPr>
          <w:ilvl w:val="0"/>
          <w:numId w:val="3"/>
        </w:numPr>
      </w:pPr>
      <w:r>
        <w:t>Natural hair restoration</w:t>
      </w:r>
    </w:p>
    <w:p w14:paraId="79985597" w14:textId="1C395919" w:rsidR="000B3287" w:rsidRDefault="000B3287" w:rsidP="002755AB">
      <w:pPr>
        <w:pStyle w:val="ListParagraph"/>
        <w:numPr>
          <w:ilvl w:val="0"/>
          <w:numId w:val="3"/>
        </w:numPr>
      </w:pPr>
      <w:r>
        <w:t>No surgery</w:t>
      </w:r>
      <w:r w:rsidR="002755AB">
        <w:t>,</w:t>
      </w:r>
      <w:r>
        <w:t xml:space="preserve"> scars</w:t>
      </w:r>
      <w:r w:rsidR="002755AB">
        <w:t>, chemicals, or medications</w:t>
      </w:r>
    </w:p>
    <w:p w14:paraId="020466C9" w14:textId="55BA71F7" w:rsidR="000812B8" w:rsidRDefault="000812B8" w:rsidP="002755AB">
      <w:pPr>
        <w:pStyle w:val="ListParagraph"/>
        <w:numPr>
          <w:ilvl w:val="0"/>
          <w:numId w:val="3"/>
        </w:numPr>
      </w:pPr>
      <w:r>
        <w:t>Ideal for women with thinning hair</w:t>
      </w:r>
    </w:p>
    <w:p w14:paraId="6CB2EC71" w14:textId="4C3AAB1E" w:rsidR="000812B8" w:rsidRDefault="000812B8" w:rsidP="002755AB">
      <w:pPr>
        <w:pStyle w:val="ListParagraph"/>
        <w:numPr>
          <w:ilvl w:val="0"/>
          <w:numId w:val="3"/>
        </w:numPr>
      </w:pPr>
      <w:r>
        <w:t xml:space="preserve">Ideal for men with </w:t>
      </w:r>
      <w:r w:rsidR="002755AB">
        <w:t>receding hairlines</w:t>
      </w:r>
    </w:p>
    <w:p w14:paraId="0FC5F501" w14:textId="15BD06B3" w:rsidR="000812B8" w:rsidRDefault="000812B8" w:rsidP="002755AB">
      <w:pPr>
        <w:pStyle w:val="ListParagraph"/>
        <w:numPr>
          <w:ilvl w:val="0"/>
          <w:numId w:val="3"/>
        </w:numPr>
      </w:pPr>
      <w:r>
        <w:t>Increase</w:t>
      </w:r>
      <w:r w:rsidR="002755AB">
        <w:t>s</w:t>
      </w:r>
      <w:r>
        <w:t xml:space="preserve"> hair count, density, and thickness</w:t>
      </w:r>
    </w:p>
    <w:p w14:paraId="343CD13A" w14:textId="0FB6C990" w:rsidR="000812B8" w:rsidRDefault="000812B8" w:rsidP="002755AB">
      <w:pPr>
        <w:pStyle w:val="ListParagraph"/>
        <w:numPr>
          <w:ilvl w:val="0"/>
          <w:numId w:val="3"/>
        </w:numPr>
      </w:pPr>
      <w:r>
        <w:t>Promote</w:t>
      </w:r>
      <w:r w:rsidR="002755AB">
        <w:t>s</w:t>
      </w:r>
      <w:r>
        <w:t xml:space="preserve"> natural hair growth</w:t>
      </w:r>
    </w:p>
    <w:p w14:paraId="0039B735" w14:textId="608D80C3" w:rsidR="000812B8" w:rsidRDefault="000812B8" w:rsidP="002755AB">
      <w:pPr>
        <w:pStyle w:val="ListParagraph"/>
        <w:numPr>
          <w:ilvl w:val="0"/>
          <w:numId w:val="3"/>
        </w:numPr>
      </w:pPr>
      <w:r>
        <w:t>Fortif</w:t>
      </w:r>
      <w:r w:rsidR="002755AB">
        <w:t>ies</w:t>
      </w:r>
      <w:r>
        <w:t xml:space="preserve"> hair follicles</w:t>
      </w:r>
    </w:p>
    <w:p w14:paraId="52480E33" w14:textId="2EF01AA3" w:rsidR="000B3287" w:rsidRDefault="000B3287" w:rsidP="002755AB">
      <w:pPr>
        <w:pStyle w:val="ListParagraph"/>
        <w:numPr>
          <w:ilvl w:val="0"/>
          <w:numId w:val="3"/>
        </w:numPr>
      </w:pPr>
      <w:r>
        <w:t>Natural</w:t>
      </w:r>
      <w:r w:rsidR="001C22F7">
        <w:t>-</w:t>
      </w:r>
      <w:r>
        <w:t>looking results</w:t>
      </w:r>
    </w:p>
    <w:p w14:paraId="2C635CB3" w14:textId="2F0F64D8" w:rsidR="000B3287" w:rsidRDefault="000B3287" w:rsidP="002755AB">
      <w:pPr>
        <w:pStyle w:val="ListParagraph"/>
        <w:numPr>
          <w:ilvl w:val="0"/>
          <w:numId w:val="3"/>
        </w:numPr>
      </w:pPr>
      <w:r>
        <w:t>FDA cleared + clinically proven</w:t>
      </w:r>
    </w:p>
    <w:p w14:paraId="64E2073F" w14:textId="4D8217CE" w:rsidR="00A36CC4" w:rsidRDefault="00A36CC4" w:rsidP="00565979">
      <w:r>
        <w:t>HAIR LOSS TREATMENT BEFORE AND AFTER*</w:t>
      </w:r>
    </w:p>
    <w:p w14:paraId="12D80A9D" w14:textId="054F20FF" w:rsidR="00DF5DE1" w:rsidRDefault="00DF5DE1" w:rsidP="00565979">
      <w:r>
        <w:t>The impressive restoration displayed in these hair loss before</w:t>
      </w:r>
      <w:r w:rsidR="006054BE">
        <w:t>-</w:t>
      </w:r>
      <w:r>
        <w:t>and</w:t>
      </w:r>
      <w:r w:rsidR="006054BE">
        <w:t>-a</w:t>
      </w:r>
      <w:r>
        <w:t xml:space="preserve">fter images </w:t>
      </w:r>
      <w:r w:rsidR="001C22F7">
        <w:t>demonstrat</w:t>
      </w:r>
      <w:r>
        <w:t xml:space="preserve">e that men and women can restore hair count and thickness without a hair transplant or invasive chemicals and medications. As with any hair loss treatment, results may </w:t>
      </w:r>
      <w:r w:rsidR="001C22F7">
        <w:t>vary. *</w:t>
      </w:r>
    </w:p>
    <w:p w14:paraId="4D2A33DF" w14:textId="4D2DC04E" w:rsidR="00A36CC4" w:rsidRDefault="00A36CC4" w:rsidP="00565979">
      <w:r>
        <w:t>WHAT CAUSES HAIR LOSS OR HAIR THINNING?</w:t>
      </w:r>
    </w:p>
    <w:p w14:paraId="35AFC2D5" w14:textId="122B1670" w:rsidR="008F47A9" w:rsidRPr="00DF5DE1" w:rsidRDefault="008F47A9" w:rsidP="008F47A9">
      <w:pPr>
        <w:spacing w:after="0" w:line="240" w:lineRule="auto"/>
      </w:pPr>
      <w:r w:rsidRPr="00DF5DE1">
        <w:t xml:space="preserve">Androgenic alopecia is the most common form of hair loss. This genetic condition is commonly called </w:t>
      </w:r>
      <w:r w:rsidR="006054BE">
        <w:t>“</w:t>
      </w:r>
      <w:r w:rsidRPr="00DF5DE1">
        <w:t>male pattern baldness</w:t>
      </w:r>
      <w:r w:rsidR="006054BE">
        <w:t>”</w:t>
      </w:r>
      <w:r w:rsidRPr="00DF5DE1">
        <w:t xml:space="preserve"> in men and </w:t>
      </w:r>
      <w:r w:rsidR="006054BE">
        <w:t>“</w:t>
      </w:r>
      <w:r w:rsidRPr="00DF5DE1">
        <w:t>female pattern baldness</w:t>
      </w:r>
      <w:r w:rsidR="006054BE">
        <w:t>”</w:t>
      </w:r>
      <w:r w:rsidRPr="00DF5DE1">
        <w:t xml:space="preserve"> in women.</w:t>
      </w:r>
    </w:p>
    <w:p w14:paraId="32D23D6C" w14:textId="77777777" w:rsidR="008F47A9" w:rsidRPr="00DF5DE1" w:rsidRDefault="008F47A9" w:rsidP="008F47A9">
      <w:pPr>
        <w:spacing w:after="0" w:line="240" w:lineRule="auto"/>
      </w:pPr>
    </w:p>
    <w:p w14:paraId="468B1C1F" w14:textId="2ECACFF7" w:rsidR="008F47A9" w:rsidRPr="00DF5DE1" w:rsidRDefault="008F47A9" w:rsidP="008F47A9">
      <w:pPr>
        <w:spacing w:after="0" w:line="240" w:lineRule="auto"/>
      </w:pPr>
      <w:r w:rsidRPr="00DF5DE1">
        <w:t>Male pattern baldness typically begins with a receding hairline or hair loss from the front and top region of the scalp. One</w:t>
      </w:r>
      <w:r w:rsidR="001C22F7">
        <w:t>-</w:t>
      </w:r>
      <w:r w:rsidRPr="00DF5DE1">
        <w:t>third of men aged 30 and older suffer from some degree of male pattern baldness. The percentage jumps to one</w:t>
      </w:r>
      <w:r w:rsidR="001C22F7">
        <w:t>-</w:t>
      </w:r>
      <w:r w:rsidRPr="00DF5DE1">
        <w:t xml:space="preserve">half of all men aged 50 and older. </w:t>
      </w:r>
    </w:p>
    <w:p w14:paraId="61C29A77" w14:textId="77777777" w:rsidR="008F47A9" w:rsidRPr="00DF5DE1" w:rsidRDefault="008F47A9" w:rsidP="008F47A9">
      <w:pPr>
        <w:spacing w:after="0" w:line="240" w:lineRule="auto"/>
      </w:pPr>
    </w:p>
    <w:p w14:paraId="01ACB2D5" w14:textId="35990AE0" w:rsidR="008F47A9" w:rsidRDefault="008F47A9" w:rsidP="008F47A9">
      <w:pPr>
        <w:spacing w:after="0" w:line="240" w:lineRule="auto"/>
      </w:pPr>
      <w:r w:rsidRPr="00DF5DE1">
        <w:t xml:space="preserve">Female pattern baldness typically manifests as bald spots or thinning hair. Hair loss in women can occur at any age. However, it is more common in </w:t>
      </w:r>
      <w:r w:rsidR="001C22F7" w:rsidRPr="00DF5DE1">
        <w:t>postmenopausal</w:t>
      </w:r>
      <w:r w:rsidRPr="00DF5DE1">
        <w:t xml:space="preserve"> women, with two</w:t>
      </w:r>
      <w:r w:rsidR="001C22F7">
        <w:t>-</w:t>
      </w:r>
      <w:r w:rsidRPr="00DF5DE1">
        <w:t>thirds of women aged 50 and older, reporting symptoms</w:t>
      </w:r>
      <w:r w:rsidR="002755AB">
        <w:t xml:space="preserve"> of</w:t>
      </w:r>
      <w:r w:rsidRPr="00DF5DE1">
        <w:t xml:space="preserve"> </w:t>
      </w:r>
      <w:r w:rsidR="00DF5DE1" w:rsidRPr="00DF5DE1">
        <w:t>androgenic alopecia.</w:t>
      </w:r>
    </w:p>
    <w:p w14:paraId="7FFFA6F8" w14:textId="0DB58124" w:rsidR="00DF5DE1" w:rsidRDefault="00DF5DE1" w:rsidP="008F47A9">
      <w:pPr>
        <w:spacing w:after="0" w:line="240" w:lineRule="auto"/>
      </w:pPr>
    </w:p>
    <w:p w14:paraId="0727FE19" w14:textId="4B321C67" w:rsidR="00DF5DE1" w:rsidRDefault="00DF5DE1" w:rsidP="008F47A9">
      <w:pPr>
        <w:spacing w:after="0" w:line="240" w:lineRule="auto"/>
      </w:pPr>
      <w:r>
        <w:lastRenderedPageBreak/>
        <w:t>Androgenic alopecia affects your hair growth in two specific ways:</w:t>
      </w:r>
    </w:p>
    <w:p w14:paraId="5954BCD3" w14:textId="3015E899" w:rsidR="00DF5DE1" w:rsidRDefault="00DF5DE1" w:rsidP="008F47A9">
      <w:pPr>
        <w:spacing w:after="0" w:line="240" w:lineRule="auto"/>
      </w:pPr>
    </w:p>
    <w:p w14:paraId="0F3A8B18" w14:textId="7C30349A" w:rsidR="00DF5DE1" w:rsidRPr="00DF5DE1" w:rsidRDefault="00DF5DE1" w:rsidP="00DF5DE1">
      <w:pPr>
        <w:pStyle w:val="ListParagraph"/>
        <w:numPr>
          <w:ilvl w:val="0"/>
          <w:numId w:val="2"/>
        </w:numPr>
        <w:spacing w:after="0" w:line="240" w:lineRule="auto"/>
      </w:pPr>
      <w:r w:rsidRPr="00DF5DE1">
        <w:rPr>
          <w:b/>
          <w:bCs/>
        </w:rPr>
        <w:t>Follicular miniaturization:</w:t>
      </w:r>
      <w:r w:rsidRPr="00DF5DE1">
        <w:t xml:space="preserve"> hair follicles begin to shrink. This causes the hair shaft to become shorter and thinner. This leads to thinner, weaker hair.</w:t>
      </w:r>
    </w:p>
    <w:p w14:paraId="605EEA6F" w14:textId="77777777" w:rsidR="00DF5DE1" w:rsidRPr="00DF5DE1" w:rsidRDefault="00DF5DE1" w:rsidP="00DF5DE1">
      <w:pPr>
        <w:spacing w:after="0" w:line="240" w:lineRule="auto"/>
      </w:pPr>
    </w:p>
    <w:p w14:paraId="53F6C918" w14:textId="226B71C0" w:rsidR="00DF5DE1" w:rsidRPr="00DF5DE1" w:rsidRDefault="00DF5DE1" w:rsidP="00DF5DE1">
      <w:pPr>
        <w:pStyle w:val="ListParagraph"/>
        <w:numPr>
          <w:ilvl w:val="0"/>
          <w:numId w:val="2"/>
        </w:numPr>
        <w:spacing w:after="0" w:line="240" w:lineRule="auto"/>
      </w:pPr>
      <w:r w:rsidRPr="00DF5DE1">
        <w:rPr>
          <w:b/>
          <w:bCs/>
        </w:rPr>
        <w:t>Shortened Anagen phase</w:t>
      </w:r>
      <w:r w:rsidRPr="00DF5DE1">
        <w:t>: hair grows in a cycle. The anagen phase is the growth phase</w:t>
      </w:r>
      <w:r>
        <w:t xml:space="preserve"> of the hair growth cycle</w:t>
      </w:r>
      <w:r w:rsidRPr="00DF5DE1">
        <w:t xml:space="preserve">. </w:t>
      </w:r>
      <w:r w:rsidR="001C22F7">
        <w:t>Reduc</w:t>
      </w:r>
      <w:r w:rsidRPr="00DF5DE1">
        <w:t>ing th</w:t>
      </w:r>
      <w:r>
        <w:t>is</w:t>
      </w:r>
      <w:r w:rsidRPr="00DF5DE1">
        <w:t xml:space="preserve"> part of the cycle decreases the time a hair can regrow.</w:t>
      </w:r>
    </w:p>
    <w:p w14:paraId="538909A7" w14:textId="77777777" w:rsidR="00DF5DE1" w:rsidRPr="00DF5DE1" w:rsidRDefault="00DF5DE1" w:rsidP="008F47A9">
      <w:pPr>
        <w:spacing w:after="0" w:line="240" w:lineRule="auto"/>
      </w:pPr>
    </w:p>
    <w:p w14:paraId="00EC5A60" w14:textId="4386301D" w:rsidR="00A36CC4" w:rsidRDefault="00A36CC4" w:rsidP="00565979">
      <w:r>
        <w:t>HOW DOES THE TREATMENT WORK?</w:t>
      </w:r>
    </w:p>
    <w:p w14:paraId="0DF09557" w14:textId="3A022CC0" w:rsidR="00DF5DE1" w:rsidRDefault="00DF5DE1" w:rsidP="00565979">
      <w:r>
        <w:t xml:space="preserve">Hair loss treatments from Grace and Beauty Medspa tap into your body’s healing properties to strengthen existing hair and promote hair regrowth. During the </w:t>
      </w:r>
      <w:r w:rsidR="001C22F7">
        <w:t>procedure</w:t>
      </w:r>
      <w:r>
        <w:t>, your doctor will stimulate your scalp</w:t>
      </w:r>
      <w:r w:rsidR="007366E6">
        <w:t xml:space="preserve"> and infuse the tissue</w:t>
      </w:r>
      <w:r>
        <w:t xml:space="preserve"> with a specially customized serum. This serum activates your body’s natural rejuvenation properties. </w:t>
      </w:r>
    </w:p>
    <w:p w14:paraId="498705D1" w14:textId="7FF7B724" w:rsidR="00DF5DE1" w:rsidRDefault="00DF5DE1" w:rsidP="00565979">
      <w:r>
        <w:t>Clinical data show</w:t>
      </w:r>
      <w:r w:rsidR="007366E6">
        <w:t>s</w:t>
      </w:r>
      <w:r>
        <w:t xml:space="preserve"> that this type of hair restoration strengthens hair follicles, halts the miniaturization of hair follicles, and extends the anagen phase of the hair growth cycle to stimulate hair regrowth.</w:t>
      </w:r>
      <w:r w:rsidRPr="007366E6">
        <w:rPr>
          <w:vertAlign w:val="superscript"/>
        </w:rPr>
        <w:t xml:space="preserve"> </w:t>
      </w:r>
      <w:hyperlink r:id="rId5" w:history="1">
        <w:r w:rsidR="007366E6" w:rsidRPr="007366E6">
          <w:rPr>
            <w:rStyle w:val="Hyperlink"/>
            <w:vertAlign w:val="superscript"/>
          </w:rPr>
          <w:t>1</w:t>
        </w:r>
      </w:hyperlink>
      <w:r w:rsidR="007366E6" w:rsidRPr="007366E6">
        <w:rPr>
          <w:vertAlign w:val="superscript"/>
        </w:rPr>
        <w:t xml:space="preserve"> </w:t>
      </w:r>
      <w:r w:rsidR="001C22F7">
        <w:t>Studies demonstrate that t</w:t>
      </w:r>
      <w:r w:rsidR="002C1918">
        <w:t xml:space="preserve">hese actions increase hair count, hair density, and hair thickness. </w:t>
      </w:r>
      <w:hyperlink r:id="rId6" w:history="1">
        <w:r w:rsidR="007366E6" w:rsidRPr="007366E6">
          <w:rPr>
            <w:rStyle w:val="Hyperlink"/>
            <w:vertAlign w:val="superscript"/>
          </w:rPr>
          <w:t>2</w:t>
        </w:r>
      </w:hyperlink>
    </w:p>
    <w:p w14:paraId="1BF60C9D" w14:textId="4F635593" w:rsidR="00132D51" w:rsidRDefault="002C1918" w:rsidP="00565979">
      <w:pPr>
        <w:rPr>
          <w:vertAlign w:val="superscript"/>
        </w:rPr>
      </w:pPr>
      <w:r>
        <w:t xml:space="preserve">The procedure is minimally invasive. There </w:t>
      </w:r>
      <w:r w:rsidR="003B3A0A">
        <w:t>are</w:t>
      </w:r>
      <w:r>
        <w:t xml:space="preserve"> no scalpels or incisions required. Furthermore, downtime i</w:t>
      </w:r>
      <w:r w:rsidR="001C22F7">
        <w:t>s</w:t>
      </w:r>
      <w:r>
        <w:t xml:space="preserve"> minimal. </w:t>
      </w:r>
      <w:hyperlink r:id="rId7" w:history="1">
        <w:r w:rsidR="007366E6" w:rsidRPr="007366E6">
          <w:rPr>
            <w:rStyle w:val="Hyperlink"/>
            <w:vertAlign w:val="superscript"/>
          </w:rPr>
          <w:t>3</w:t>
        </w:r>
      </w:hyperlink>
    </w:p>
    <w:p w14:paraId="74BDD62D" w14:textId="5C03A5E0" w:rsidR="00132D51" w:rsidRDefault="00132D51" w:rsidP="00565979">
      <w:r>
        <w:t>HAIR RESTORATION REVIEWS IN SCIENTIFIC LITERATURE</w:t>
      </w:r>
    </w:p>
    <w:p w14:paraId="6D24DE29" w14:textId="1EAF20FF" w:rsidR="00132D51" w:rsidRPr="00BB75E9" w:rsidRDefault="00F83999" w:rsidP="00F83999">
      <w:pPr>
        <w:rPr>
          <w:rFonts w:cstheme="minorHAnsi"/>
          <w:sz w:val="24"/>
          <w:szCs w:val="24"/>
        </w:rPr>
      </w:pPr>
      <w:r>
        <w:t xml:space="preserve">When analyzing this type of hair loss treatment, </w:t>
      </w:r>
      <w:r w:rsidR="003B3A0A">
        <w:t>a study</w:t>
      </w:r>
      <w:r>
        <w:t xml:space="preserve"> published in the</w:t>
      </w:r>
      <w:r w:rsidR="00132D51" w:rsidRPr="00BB75E9">
        <w:rPr>
          <w:rFonts w:cstheme="minorHAnsi"/>
          <w:sz w:val="24"/>
          <w:szCs w:val="24"/>
        </w:rPr>
        <w:t xml:space="preserve"> </w:t>
      </w:r>
      <w:r w:rsidR="00132D51" w:rsidRPr="00BB75E9">
        <w:rPr>
          <w:rFonts w:cstheme="minorHAnsi"/>
          <w:i/>
          <w:sz w:val="24"/>
          <w:szCs w:val="24"/>
        </w:rPr>
        <w:t>Asian Journal of Transfusion Science</w:t>
      </w:r>
      <w:r>
        <w:rPr>
          <w:rFonts w:cstheme="minorHAnsi"/>
          <w:i/>
          <w:sz w:val="24"/>
          <w:szCs w:val="24"/>
        </w:rPr>
        <w:t xml:space="preserve"> </w:t>
      </w:r>
      <w:r>
        <w:t xml:space="preserve">found, </w:t>
      </w:r>
      <w:r w:rsidRPr="00F83999">
        <w:rPr>
          <w:b/>
          <w:bCs/>
        </w:rPr>
        <w:t>“th</w:t>
      </w:r>
      <w:r w:rsidR="00132D51" w:rsidRPr="00F83999">
        <w:rPr>
          <w:rFonts w:cstheme="minorHAnsi"/>
          <w:b/>
          <w:bCs/>
          <w:sz w:val="24"/>
          <w:szCs w:val="24"/>
        </w:rPr>
        <w:t>ree</w:t>
      </w:r>
      <w:r w:rsidR="00132D51" w:rsidRPr="00036299">
        <w:rPr>
          <w:rFonts w:cstheme="minorHAnsi"/>
          <w:b/>
          <w:sz w:val="24"/>
          <w:szCs w:val="24"/>
        </w:rPr>
        <w:t xml:space="preserve"> months after the treatment, the patients presented clinical improvement in the hair counts, hair thickness, hair root strength, and overall alopecia.”</w:t>
      </w:r>
      <w:r w:rsidR="00132D51" w:rsidRPr="00BB75E9">
        <w:rPr>
          <w:rFonts w:cstheme="minorHAnsi"/>
          <w:sz w:val="24"/>
          <w:szCs w:val="24"/>
        </w:rPr>
        <w:t xml:space="preserve"> The </w:t>
      </w:r>
      <w:r>
        <w:rPr>
          <w:rFonts w:cstheme="minorHAnsi"/>
          <w:sz w:val="24"/>
          <w:szCs w:val="24"/>
        </w:rPr>
        <w:t>scientist</w:t>
      </w:r>
      <w:r w:rsidR="003B3A0A">
        <w:rPr>
          <w:rFonts w:cstheme="minorHAnsi"/>
          <w:sz w:val="24"/>
          <w:szCs w:val="24"/>
        </w:rPr>
        <w:t>s</w:t>
      </w:r>
      <w:r>
        <w:rPr>
          <w:rFonts w:cstheme="minorHAnsi"/>
          <w:sz w:val="24"/>
          <w:szCs w:val="24"/>
        </w:rPr>
        <w:t xml:space="preserve"> </w:t>
      </w:r>
      <w:r w:rsidR="001C22F7">
        <w:rPr>
          <w:rFonts w:cstheme="minorHAnsi"/>
          <w:sz w:val="24"/>
          <w:szCs w:val="24"/>
        </w:rPr>
        <w:t>conclude</w:t>
      </w:r>
      <w:r>
        <w:rPr>
          <w:rFonts w:cstheme="minorHAnsi"/>
          <w:sz w:val="24"/>
          <w:szCs w:val="24"/>
        </w:rPr>
        <w:t xml:space="preserve"> that this </w:t>
      </w:r>
      <w:r w:rsidR="001C22F7">
        <w:rPr>
          <w:rFonts w:cstheme="minorHAnsi"/>
          <w:sz w:val="24"/>
          <w:szCs w:val="24"/>
        </w:rPr>
        <w:t>hair</w:t>
      </w:r>
      <w:r>
        <w:rPr>
          <w:rFonts w:cstheme="minorHAnsi"/>
          <w:sz w:val="24"/>
          <w:szCs w:val="24"/>
        </w:rPr>
        <w:t xml:space="preserve"> treatment</w:t>
      </w:r>
      <w:r w:rsidR="00132D51" w:rsidRPr="00036299">
        <w:rPr>
          <w:rFonts w:cstheme="minorHAnsi"/>
          <w:b/>
          <w:sz w:val="24"/>
          <w:szCs w:val="24"/>
        </w:rPr>
        <w:t xml:space="preserve"> </w:t>
      </w:r>
      <w:r>
        <w:rPr>
          <w:rFonts w:cstheme="minorHAnsi"/>
          <w:b/>
          <w:sz w:val="24"/>
          <w:szCs w:val="24"/>
        </w:rPr>
        <w:t>“</w:t>
      </w:r>
      <w:r w:rsidR="00132D51" w:rsidRPr="00036299">
        <w:rPr>
          <w:rFonts w:cstheme="minorHAnsi"/>
          <w:b/>
          <w:sz w:val="24"/>
          <w:szCs w:val="24"/>
        </w:rPr>
        <w:t>appears to be a cheap, effective, and promising therapy for androgenic alopecia with no major adverse effects</w:t>
      </w:r>
      <w:r w:rsidR="001C22F7" w:rsidRPr="00036299">
        <w:rPr>
          <w:rFonts w:cstheme="minorHAnsi"/>
          <w:b/>
          <w:sz w:val="24"/>
          <w:szCs w:val="24"/>
        </w:rPr>
        <w:t>.” ³</w:t>
      </w:r>
    </w:p>
    <w:p w14:paraId="3A6BB644" w14:textId="62A6276F" w:rsidR="00132D51" w:rsidRPr="00036299" w:rsidRDefault="00F83999" w:rsidP="00F83999">
      <w:pPr>
        <w:rPr>
          <w:rFonts w:cstheme="minorHAnsi"/>
          <w:b/>
          <w:sz w:val="24"/>
          <w:szCs w:val="24"/>
        </w:rPr>
      </w:pPr>
      <w:r>
        <w:rPr>
          <w:rFonts w:cstheme="minorHAnsi"/>
          <w:sz w:val="24"/>
          <w:szCs w:val="24"/>
        </w:rPr>
        <w:t xml:space="preserve">Further support is found in </w:t>
      </w:r>
      <w:r w:rsidR="00132D51" w:rsidRPr="00BB75E9">
        <w:rPr>
          <w:rFonts w:cstheme="minorHAnsi"/>
          <w:sz w:val="24"/>
          <w:szCs w:val="24"/>
        </w:rPr>
        <w:t xml:space="preserve">the </w:t>
      </w:r>
      <w:r w:rsidR="00132D51" w:rsidRPr="00BB75E9">
        <w:rPr>
          <w:rFonts w:cstheme="minorHAnsi"/>
          <w:i/>
          <w:sz w:val="24"/>
          <w:szCs w:val="24"/>
        </w:rPr>
        <w:t>Journal of Cutaneous and Aesthetic Surgery</w:t>
      </w:r>
      <w:r>
        <w:rPr>
          <w:rFonts w:cstheme="minorHAnsi"/>
          <w:i/>
          <w:sz w:val="24"/>
          <w:szCs w:val="24"/>
        </w:rPr>
        <w:t xml:space="preserve">. </w:t>
      </w:r>
      <w:r>
        <w:rPr>
          <w:rFonts w:cstheme="minorHAnsi"/>
          <w:iCs/>
          <w:sz w:val="24"/>
          <w:szCs w:val="24"/>
        </w:rPr>
        <w:t>It</w:t>
      </w:r>
      <w:r w:rsidR="003B3A0A">
        <w:rPr>
          <w:rFonts w:cstheme="minorHAnsi"/>
          <w:iCs/>
          <w:sz w:val="24"/>
          <w:szCs w:val="24"/>
        </w:rPr>
        <w:t xml:space="preserve">s study </w:t>
      </w:r>
      <w:r>
        <w:rPr>
          <w:rFonts w:cstheme="minorHAnsi"/>
          <w:iCs/>
          <w:sz w:val="24"/>
          <w:szCs w:val="24"/>
        </w:rPr>
        <w:t>conclude</w:t>
      </w:r>
      <w:r w:rsidR="003B3A0A">
        <w:rPr>
          <w:rFonts w:cstheme="minorHAnsi"/>
          <w:iCs/>
          <w:sz w:val="24"/>
          <w:szCs w:val="24"/>
        </w:rPr>
        <w:t>s that this hair</w:t>
      </w:r>
      <w:r>
        <w:rPr>
          <w:rFonts w:cstheme="minorHAnsi"/>
          <w:iCs/>
          <w:sz w:val="24"/>
          <w:szCs w:val="24"/>
        </w:rPr>
        <w:t xml:space="preserve"> treatment, with “</w:t>
      </w:r>
      <w:r w:rsidR="00132D51" w:rsidRPr="00036299">
        <w:rPr>
          <w:rFonts w:cstheme="minorHAnsi"/>
          <w:b/>
          <w:sz w:val="24"/>
          <w:szCs w:val="24"/>
        </w:rPr>
        <w:t>its excellent safety profile and relatively low cost,</w:t>
      </w:r>
      <w:r>
        <w:rPr>
          <w:rFonts w:cstheme="minorHAnsi"/>
          <w:b/>
          <w:sz w:val="24"/>
          <w:szCs w:val="24"/>
        </w:rPr>
        <w:t xml:space="preserve">” </w:t>
      </w:r>
      <w:r w:rsidRPr="00F83999">
        <w:rPr>
          <w:rFonts w:cstheme="minorHAnsi"/>
          <w:bCs/>
          <w:sz w:val="24"/>
          <w:szCs w:val="24"/>
        </w:rPr>
        <w:t>is</w:t>
      </w:r>
      <w:r>
        <w:rPr>
          <w:rFonts w:cstheme="minorHAnsi"/>
          <w:b/>
          <w:sz w:val="24"/>
          <w:szCs w:val="24"/>
        </w:rPr>
        <w:t xml:space="preserve"> “</w:t>
      </w:r>
      <w:r w:rsidR="00132D51" w:rsidRPr="00036299">
        <w:rPr>
          <w:rFonts w:cstheme="minorHAnsi"/>
          <w:b/>
          <w:sz w:val="24"/>
          <w:szCs w:val="24"/>
        </w:rPr>
        <w:t>a promising treatment option for patients with thinning hair.</w:t>
      </w:r>
      <w:r w:rsidR="00132D51">
        <w:rPr>
          <w:rFonts w:cstheme="minorHAnsi"/>
          <w:b/>
          <w:sz w:val="24"/>
          <w:szCs w:val="24"/>
        </w:rPr>
        <w:t>”</w:t>
      </w:r>
      <w:r w:rsidRPr="00F83999">
        <w:rPr>
          <w:rFonts w:cstheme="minorHAnsi"/>
          <w:b/>
          <w:sz w:val="24"/>
          <w:szCs w:val="24"/>
          <w:vertAlign w:val="superscript"/>
        </w:rPr>
        <w:t>1</w:t>
      </w:r>
    </w:p>
    <w:p w14:paraId="513C33C8" w14:textId="7171493F" w:rsidR="00132D51" w:rsidRPr="00BB75E9" w:rsidRDefault="00F83999" w:rsidP="00F83999">
      <w:pPr>
        <w:rPr>
          <w:rFonts w:cstheme="minorHAnsi"/>
          <w:sz w:val="24"/>
          <w:szCs w:val="24"/>
        </w:rPr>
      </w:pPr>
      <w:r>
        <w:rPr>
          <w:rFonts w:cstheme="minorHAnsi"/>
          <w:sz w:val="24"/>
          <w:szCs w:val="24"/>
        </w:rPr>
        <w:t>Lastly, the</w:t>
      </w:r>
      <w:r w:rsidR="00132D51" w:rsidRPr="00BB75E9">
        <w:rPr>
          <w:rFonts w:cstheme="minorHAnsi"/>
          <w:sz w:val="24"/>
          <w:szCs w:val="24"/>
        </w:rPr>
        <w:t xml:space="preserve"> </w:t>
      </w:r>
      <w:r w:rsidR="00132D51" w:rsidRPr="00BB75E9">
        <w:rPr>
          <w:rFonts w:cstheme="minorHAnsi"/>
          <w:i/>
          <w:sz w:val="24"/>
          <w:szCs w:val="24"/>
        </w:rPr>
        <w:t>Journal of Stomatology, Oral and Maxillofacial Surgery,</w:t>
      </w:r>
      <w:r w:rsidR="00132D51" w:rsidRPr="00BB75E9">
        <w:rPr>
          <w:rFonts w:cstheme="minorHAnsi"/>
          <w:sz w:val="24"/>
          <w:szCs w:val="24"/>
        </w:rPr>
        <w:t xml:space="preserve"> </w:t>
      </w:r>
      <w:r>
        <w:rPr>
          <w:rFonts w:cstheme="minorHAnsi"/>
          <w:sz w:val="24"/>
          <w:szCs w:val="24"/>
        </w:rPr>
        <w:t>published a report finding,</w:t>
      </w:r>
      <w:r w:rsidR="00132D51" w:rsidRPr="00BB75E9">
        <w:rPr>
          <w:rFonts w:cstheme="minorHAnsi"/>
          <w:sz w:val="24"/>
          <w:szCs w:val="24"/>
        </w:rPr>
        <w:t xml:space="preserve"> </w:t>
      </w:r>
      <w:r w:rsidR="00132D51" w:rsidRPr="00036299">
        <w:rPr>
          <w:rFonts w:cstheme="minorHAnsi"/>
          <w:b/>
          <w:sz w:val="24"/>
          <w:szCs w:val="24"/>
        </w:rPr>
        <w:t>“A significant increase of hair density”</w:t>
      </w:r>
      <w:r>
        <w:rPr>
          <w:rFonts w:cstheme="minorHAnsi"/>
          <w:b/>
          <w:sz w:val="24"/>
          <w:szCs w:val="24"/>
        </w:rPr>
        <w:t xml:space="preserve"> </w:t>
      </w:r>
      <w:r>
        <w:rPr>
          <w:rFonts w:cstheme="minorHAnsi"/>
          <w:bCs/>
          <w:sz w:val="24"/>
          <w:szCs w:val="24"/>
        </w:rPr>
        <w:t>with this hair treatment. It concluded that this popular hair loss treatment for</w:t>
      </w:r>
      <w:r w:rsidR="00132D51" w:rsidRPr="00036299">
        <w:rPr>
          <w:rFonts w:cstheme="minorHAnsi"/>
          <w:b/>
          <w:sz w:val="24"/>
          <w:szCs w:val="24"/>
        </w:rPr>
        <w:t xml:space="preserve"> </w:t>
      </w:r>
      <w:r>
        <w:rPr>
          <w:rFonts w:cstheme="minorHAnsi"/>
          <w:b/>
          <w:sz w:val="24"/>
          <w:szCs w:val="24"/>
        </w:rPr>
        <w:t>“</w:t>
      </w:r>
      <w:r w:rsidR="00132D51" w:rsidRPr="00036299">
        <w:rPr>
          <w:rFonts w:cstheme="minorHAnsi"/>
          <w:b/>
          <w:sz w:val="24"/>
          <w:szCs w:val="24"/>
        </w:rPr>
        <w:t>patients with androgenic alopecia seems effective with respect to promoting lost hair regrowth, decreasing hair loss and increasing hair thickness.”</w:t>
      </w:r>
      <w:r w:rsidRPr="00F83999">
        <w:rPr>
          <w:rFonts w:cstheme="minorHAnsi"/>
          <w:b/>
          <w:sz w:val="24"/>
          <w:szCs w:val="24"/>
          <w:vertAlign w:val="superscript"/>
        </w:rPr>
        <w:t>3</w:t>
      </w:r>
    </w:p>
    <w:p w14:paraId="4BFABCAC" w14:textId="77777777" w:rsidR="00132D51" w:rsidRDefault="00132D51" w:rsidP="00565979"/>
    <w:p w14:paraId="675F46BD" w14:textId="53C36DD5" w:rsidR="00A36CC4" w:rsidRDefault="00A36CC4" w:rsidP="00565979">
      <w:r>
        <w:t>HOW MUCH DOES HAIR RESTORATION COST?</w:t>
      </w:r>
    </w:p>
    <w:p w14:paraId="264AC1F2" w14:textId="1B43B314" w:rsidR="002C1918" w:rsidRDefault="002C1918" w:rsidP="00565979">
      <w:r>
        <w:t>Hair thinning and hair loss treatments from Grace and Beauty are customized to the unique needs and aesthetic goals of the patient. Therefore, hair restoration cost varies. Prices are influenced by the severity of alopecia, the number of treatment</w:t>
      </w:r>
      <w:r w:rsidR="003B3A0A">
        <w:t>s</w:t>
      </w:r>
      <w:r>
        <w:t xml:space="preserve"> required to achieve the desired results, and discounts from specials or package pricing. </w:t>
      </w:r>
    </w:p>
    <w:p w14:paraId="4A7E6FE8" w14:textId="32E2BB6E" w:rsidR="002C1918" w:rsidRDefault="002C1918" w:rsidP="00565979">
      <w:r>
        <w:lastRenderedPageBreak/>
        <w:t>During your consultation with Grace and Beauty Medspa, you and your doctor will discuss your goals and cover the specifics of the hair restoration treatment. If this hair growth method is right for you, we will customize a treatment plan that meets your needs while coinciding with your budget.</w:t>
      </w:r>
    </w:p>
    <w:p w14:paraId="0B59572E" w14:textId="52D090AB" w:rsidR="00A36CC4" w:rsidRDefault="00A36CC4" w:rsidP="00565979">
      <w:r>
        <w:t>HAIR RESTORATION NEAR ME</w:t>
      </w:r>
    </w:p>
    <w:p w14:paraId="4B67ABEC" w14:textId="1107945A" w:rsidR="00A36CC4" w:rsidRDefault="002C1918" w:rsidP="00565979">
      <w:r>
        <w:t xml:space="preserve">Reclaim the youthful confidence that comes with a thick, full head of hair. Find out if non-surgical hair restoration is right for you. Schedule a consultation with Grace and Beauty Medspa. Conveniently located in Westlake, OH, Grace and Beauty is a </w:t>
      </w:r>
      <w:r w:rsidR="001C22F7">
        <w:t>state-of-the-art</w:t>
      </w:r>
      <w:r>
        <w:t xml:space="preserve"> hair restoration center, specializing in non-surgical hair loss treatments. Call Grace and Beauty today at (</w:t>
      </w:r>
      <w:r w:rsidRPr="00850091">
        <w:t>216) 470-5261</w:t>
      </w:r>
      <w:r>
        <w:t xml:space="preserve"> or reach out online by filling out the form below. </w:t>
      </w:r>
    </w:p>
    <w:p w14:paraId="06EE16FF" w14:textId="00406AE6" w:rsidR="00DB69D5" w:rsidRDefault="00DB69D5" w:rsidP="00DB69D5">
      <w:pPr>
        <w:rPr>
          <w:rStyle w:val="Hyperlink"/>
        </w:rPr>
      </w:pPr>
    </w:p>
    <w:p w14:paraId="410880E2" w14:textId="77777777" w:rsidR="00DB69D5" w:rsidRDefault="00DB69D5" w:rsidP="00565979">
      <w:pPr>
        <w:rPr>
          <w:rFonts w:ascii="Helvetica" w:hAnsi="Helvetica" w:cs="Helvetica"/>
          <w:color w:val="283C46"/>
          <w:shd w:val="clear" w:color="auto" w:fill="FAF8F7"/>
        </w:rPr>
      </w:pPr>
    </w:p>
    <w:p w14:paraId="0A3391B2" w14:textId="77777777" w:rsidR="00565979" w:rsidRDefault="00565979"/>
    <w:sectPr w:rsidR="005659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B10C18"/>
    <w:multiLevelType w:val="hybridMultilevel"/>
    <w:tmpl w:val="59A2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937F7D"/>
    <w:multiLevelType w:val="hybridMultilevel"/>
    <w:tmpl w:val="67A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17F1B"/>
    <w:multiLevelType w:val="hybridMultilevel"/>
    <w:tmpl w:val="00480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jSzMDAyMTc1MDdS0lEKTi0uzszPAykwrAUAEn4PFiwAAAA="/>
  </w:docVars>
  <w:rsids>
    <w:rsidRoot w:val="00565979"/>
    <w:rsid w:val="000812B8"/>
    <w:rsid w:val="000B3287"/>
    <w:rsid w:val="00132D51"/>
    <w:rsid w:val="001C22F7"/>
    <w:rsid w:val="002755AB"/>
    <w:rsid w:val="002C1918"/>
    <w:rsid w:val="003B3A0A"/>
    <w:rsid w:val="00565979"/>
    <w:rsid w:val="006054BE"/>
    <w:rsid w:val="007366E6"/>
    <w:rsid w:val="008F47A9"/>
    <w:rsid w:val="00A36CC4"/>
    <w:rsid w:val="00DB69D5"/>
    <w:rsid w:val="00DF5DE1"/>
    <w:rsid w:val="00F83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6AD89"/>
  <w15:chartTrackingRefBased/>
  <w15:docId w15:val="{DBE472D9-1EAA-475F-89C1-C3FE0C612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69D5"/>
    <w:pPr>
      <w:ind w:left="720"/>
      <w:contextualSpacing/>
    </w:pPr>
  </w:style>
  <w:style w:type="character" w:styleId="Hyperlink">
    <w:name w:val="Hyperlink"/>
    <w:basedOn w:val="DefaultParagraphFont"/>
    <w:uiPriority w:val="99"/>
    <w:unhideWhenUsed/>
    <w:rsid w:val="00DB69D5"/>
    <w:rPr>
      <w:color w:val="0000FF"/>
      <w:u w:val="single"/>
    </w:rPr>
  </w:style>
  <w:style w:type="character" w:styleId="UnresolvedMention">
    <w:name w:val="Unresolved Mention"/>
    <w:basedOn w:val="DefaultParagraphFont"/>
    <w:uiPriority w:val="99"/>
    <w:semiHidden/>
    <w:unhideWhenUsed/>
    <w:rsid w:val="00736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264209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676455" TargetMode="External"/><Relationship Id="rId5" Type="http://schemas.openxmlformats.org/officeDocument/2006/relationships/hyperlink" Target="https://www.ncbi.nlm.nih.gov/pmc/articles/PMC413464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874</Words>
  <Characters>498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9</cp:revision>
  <dcterms:created xsi:type="dcterms:W3CDTF">2020-03-05T22:41:00Z</dcterms:created>
  <dcterms:modified xsi:type="dcterms:W3CDTF">2020-03-06T07:11:00Z</dcterms:modified>
</cp:coreProperties>
</file>